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74776" w14:textId="77777777" w:rsidR="0025175D" w:rsidRDefault="001468BD">
      <w:pPr>
        <w:pStyle w:val="Corpo"/>
        <w:tabs>
          <w:tab w:val="left" w:pos="3828"/>
        </w:tabs>
      </w:pPr>
      <w:r>
        <w:rPr>
          <w:noProof/>
        </w:rPr>
        <w:drawing>
          <wp:anchor distT="152400" distB="152400" distL="152400" distR="152400" simplePos="0" relativeHeight="251660288" behindDoc="0" locked="0" layoutInCell="1" allowOverlap="1" wp14:anchorId="10975CF7" wp14:editId="19D6229C">
            <wp:simplePos x="0" y="0"/>
            <wp:positionH relativeFrom="margin">
              <wp:posOffset>-6350</wp:posOffset>
            </wp:positionH>
            <wp:positionV relativeFrom="line">
              <wp:posOffset>-139600</wp:posOffset>
            </wp:positionV>
            <wp:extent cx="2711394" cy="1357866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logo SCP18.png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1394" cy="135786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5ABD6098" w14:textId="77777777" w:rsidR="0025175D" w:rsidRDefault="0025175D">
      <w:pPr>
        <w:pStyle w:val="Corpo"/>
        <w:tabs>
          <w:tab w:val="left" w:pos="3828"/>
        </w:tabs>
      </w:pPr>
    </w:p>
    <w:p w14:paraId="2E2F822F" w14:textId="77777777" w:rsidR="0025175D" w:rsidRDefault="0025175D">
      <w:pPr>
        <w:pStyle w:val="Corpo"/>
        <w:tabs>
          <w:tab w:val="left" w:pos="3828"/>
        </w:tabs>
      </w:pPr>
    </w:p>
    <w:p w14:paraId="6FA20C2E" w14:textId="77777777" w:rsidR="0025175D" w:rsidRDefault="0025175D">
      <w:pPr>
        <w:pStyle w:val="Corpo"/>
        <w:tabs>
          <w:tab w:val="left" w:pos="3828"/>
        </w:tabs>
      </w:pPr>
    </w:p>
    <w:p w14:paraId="36BA2903" w14:textId="77777777" w:rsidR="0025175D" w:rsidRDefault="0025175D">
      <w:pPr>
        <w:pStyle w:val="Corpo"/>
        <w:tabs>
          <w:tab w:val="left" w:pos="3828"/>
        </w:tabs>
      </w:pPr>
    </w:p>
    <w:p w14:paraId="1EC42BF0" w14:textId="77777777" w:rsidR="0025175D" w:rsidRDefault="0025175D">
      <w:pPr>
        <w:pStyle w:val="Corpo"/>
        <w:tabs>
          <w:tab w:val="left" w:pos="3828"/>
        </w:tabs>
      </w:pPr>
    </w:p>
    <w:p w14:paraId="66D6537A" w14:textId="77777777" w:rsidR="0025175D" w:rsidRDefault="0025175D">
      <w:pPr>
        <w:pStyle w:val="Corpo"/>
        <w:tabs>
          <w:tab w:val="left" w:pos="3828"/>
        </w:tabs>
      </w:pPr>
    </w:p>
    <w:p w14:paraId="474D5F7D" w14:textId="77777777" w:rsidR="0025175D" w:rsidRDefault="00F440B7">
      <w:pPr>
        <w:pStyle w:val="Corpo"/>
        <w:tabs>
          <w:tab w:val="left" w:pos="3828"/>
        </w:tabs>
        <w:rPr>
          <w:rFonts w:ascii="Arial" w:eastAsia="Arial" w:hAnsi="Arial" w:cs="Arial"/>
          <w:b/>
          <w:bCs/>
          <w:color w:val="808080"/>
          <w:sz w:val="18"/>
          <w:szCs w:val="18"/>
          <w:u w:color="808080"/>
        </w:rPr>
      </w:pPr>
      <w:r>
        <w:rPr>
          <w:noProof/>
        </w:rPr>
        <mc:AlternateContent>
          <mc:Choice Requires="wps">
            <w:drawing>
              <wp:anchor distT="44450" distB="44450" distL="44450" distR="44450" simplePos="0" relativeHeight="251659264" behindDoc="0" locked="0" layoutInCell="1" allowOverlap="1" wp14:anchorId="46FA7AF6" wp14:editId="124C035D">
                <wp:simplePos x="0" y="0"/>
                <wp:positionH relativeFrom="column">
                  <wp:posOffset>3611880</wp:posOffset>
                </wp:positionH>
                <wp:positionV relativeFrom="line">
                  <wp:posOffset>1270</wp:posOffset>
                </wp:positionV>
                <wp:extent cx="2506980" cy="789940"/>
                <wp:effectExtent l="6985" t="3175" r="635" b="6985"/>
                <wp:wrapSquare wrapText="largest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6980" cy="7899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4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BFF911" w14:textId="77777777" w:rsidR="0025175D" w:rsidRDefault="001468BD">
                            <w:pPr>
                              <w:pStyle w:val="Corpo"/>
                              <w:rPr>
                                <w:rFonts w:ascii="Arial" w:eastAsia="Arial" w:hAnsi="Arial" w:cs="Arial"/>
                                <w:b/>
                                <w:bCs/>
                                <w:color w:val="FFFFFF"/>
                                <w:sz w:val="18"/>
                                <w:szCs w:val="18"/>
                                <w:u w:color="FFFFFF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  <w:color w:val="FFFFFF"/>
                                <w:sz w:val="18"/>
                                <w:szCs w:val="18"/>
                                <w:u w:color="FFFFFF"/>
                              </w:rPr>
                              <w:t>Riservato  a Start Cup Palermo</w:t>
                            </w:r>
                          </w:p>
                          <w:p w14:paraId="13C2C85C" w14:textId="77777777" w:rsidR="0025175D" w:rsidRDefault="001468BD">
                            <w:pPr>
                              <w:pStyle w:val="Corpo"/>
                              <w:rPr>
                                <w:rFonts w:ascii="Arial" w:eastAsia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bCs/>
                                <w:sz w:val="16"/>
                                <w:szCs w:val="16"/>
                              </w:rPr>
                              <w:t>relatore</w:t>
                            </w:r>
                          </w:p>
                          <w:p w14:paraId="328D3A54" w14:textId="77777777" w:rsidR="0025175D" w:rsidRDefault="001468BD">
                            <w:pPr>
                              <w:pStyle w:val="Corpo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  <w:t>revisore</w:t>
                            </w:r>
                          </w:p>
                          <w:p w14:paraId="6F03783D" w14:textId="77777777" w:rsidR="0025175D" w:rsidRDefault="001468BD">
                            <w:pPr>
                              <w:pStyle w:val="Corpo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  <w:t>revisore</w:t>
                            </w:r>
                          </w:p>
                          <w:p w14:paraId="7328A030" w14:textId="77777777" w:rsidR="0025175D" w:rsidRDefault="001468BD">
                            <w:pPr>
                              <w:pStyle w:val="Corpo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4.4pt;margin-top:.1pt;width:197.4pt;height:62.2pt;z-index:251659264;visibility:visible;mso-wrap-style:square;mso-width-percent:0;mso-height-percent:0;mso-wrap-distance-left:3.5pt;mso-wrap-distance-top:3.5pt;mso-wrap-distance-right:3.5pt;mso-wrap-distance-bottom:3.5pt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" stroked="f" strokeweight="1pt">
                <v:fill opacity="0"/>
                <v:stroke miterlimit="4"/>
                <v:textbox>
                  <w:txbxContent>
                    <w:p w:rsidR="0025175D" w:rsidRDefault="001468BD">
                      <w:pPr>
                        <w:pStyle w:val="Corpo"/>
                        <w:rPr>
                          <w:rFonts w:ascii="Arial" w:eastAsia="Arial" w:hAnsi="Arial" w:cs="Arial"/>
                          <w:b/>
                          <w:bCs/>
                          <w:color w:val="FFFFFF"/>
                          <w:sz w:val="18"/>
                          <w:szCs w:val="18"/>
                          <w:u w:color="FFFFFF"/>
                        </w:rPr>
                      </w:pPr>
                      <w:r>
                        <w:rPr>
                          <w:rFonts w:ascii="Arial" w:hAnsi="Arial"/>
                          <w:b/>
                          <w:bCs/>
                          <w:color w:val="FFFFFF"/>
                          <w:sz w:val="18"/>
                          <w:szCs w:val="18"/>
                          <w:u w:color="FFFFFF"/>
                        </w:rPr>
                        <w:t>Riservato  a Start Cup Palermo</w:t>
                      </w:r>
                    </w:p>
                    <w:p w:rsidR="0025175D" w:rsidRDefault="001468BD">
                      <w:pPr>
                        <w:pStyle w:val="Corpo"/>
                        <w:rPr>
                          <w:rFonts w:ascii="Arial" w:eastAsia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/>
                          <w:b/>
                          <w:bCs/>
                          <w:sz w:val="16"/>
                          <w:szCs w:val="16"/>
                        </w:rPr>
                        <w:t>relatore</w:t>
                      </w:r>
                    </w:p>
                    <w:p w:rsidR="0025175D" w:rsidRDefault="001468BD">
                      <w:pPr>
                        <w:pStyle w:val="Corpo"/>
                        <w:rPr>
                          <w:rFonts w:ascii="Arial" w:eastAsia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/>
                          <w:sz w:val="16"/>
                          <w:szCs w:val="16"/>
                        </w:rPr>
                        <w:t>revisore</w:t>
                      </w:r>
                    </w:p>
                    <w:p w:rsidR="0025175D" w:rsidRDefault="001468BD">
                      <w:pPr>
                        <w:pStyle w:val="Corpo"/>
                        <w:rPr>
                          <w:rFonts w:ascii="Arial" w:eastAsia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/>
                          <w:sz w:val="16"/>
                          <w:szCs w:val="16"/>
                        </w:rPr>
                        <w:t>revisore</w:t>
                      </w:r>
                    </w:p>
                    <w:p w:rsidR="0025175D" w:rsidRDefault="001468BD">
                      <w:pPr>
                        <w:pStyle w:val="Corpo"/>
                      </w:pPr>
                      <w:r>
                        <w:t xml:space="preserve"> </w:t>
                      </w:r>
                    </w:p>
                  </w:txbxContent>
                </v:textbox>
                <w10:wrap type="square" side="largest" anchory="line"/>
              </v:shape>
            </w:pict>
          </mc:Fallback>
        </mc:AlternateContent>
      </w:r>
    </w:p>
    <w:p w14:paraId="7E551506" w14:textId="77777777" w:rsidR="0025175D" w:rsidRDefault="0025175D">
      <w:pPr>
        <w:pStyle w:val="Corpo"/>
        <w:ind w:left="5580"/>
        <w:rPr>
          <w:rFonts w:ascii="Arial" w:eastAsia="Arial" w:hAnsi="Arial" w:cs="Arial"/>
          <w:b/>
          <w:bCs/>
          <w:color w:val="808080"/>
          <w:sz w:val="18"/>
          <w:szCs w:val="18"/>
          <w:u w:color="808080"/>
        </w:rPr>
      </w:pPr>
    </w:p>
    <w:p w14:paraId="2114867C" w14:textId="77777777" w:rsidR="0025175D" w:rsidRDefault="001468BD">
      <w:pPr>
        <w:pStyle w:val="Corpo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bCs/>
          <w:sz w:val="20"/>
          <w:szCs w:val="20"/>
        </w:rPr>
        <w:t xml:space="preserve">IDEA DI IMPRESA (Business idea) presentata </w:t>
      </w:r>
    </w:p>
    <w:p w14:paraId="2B780DE7" w14:textId="3F05DEEA" w:rsidR="0025175D" w:rsidRDefault="001468BD">
      <w:pPr>
        <w:pStyle w:val="Corpo"/>
        <w:rPr>
          <w:rFonts w:ascii="Arial" w:eastAsia="Arial" w:hAnsi="Arial" w:cs="Arial"/>
          <w:b/>
          <w:bCs/>
          <w:sz w:val="20"/>
          <w:szCs w:val="20"/>
        </w:rPr>
      </w:pPr>
      <w:r w:rsidRPr="008B135A">
        <w:rPr>
          <w:rFonts w:ascii="Arial" w:hAnsi="Arial"/>
          <w:b/>
          <w:bCs/>
          <w:sz w:val="20"/>
          <w:szCs w:val="20"/>
        </w:rPr>
        <w:t>A START CUP PALERMO 20</w:t>
      </w:r>
      <w:r w:rsidR="00123005">
        <w:rPr>
          <w:rFonts w:ascii="Arial" w:hAnsi="Arial"/>
          <w:b/>
          <w:bCs/>
          <w:sz w:val="20"/>
          <w:szCs w:val="20"/>
        </w:rPr>
        <w:t>23</w:t>
      </w:r>
    </w:p>
    <w:p w14:paraId="37BA1C01" w14:textId="77777777" w:rsidR="0025175D" w:rsidRDefault="0025175D">
      <w:pPr>
        <w:pStyle w:val="Corpo"/>
      </w:pPr>
    </w:p>
    <w:p w14:paraId="79D117F8" w14:textId="77777777" w:rsidR="0025175D" w:rsidRDefault="0025175D">
      <w:pPr>
        <w:pStyle w:val="Corpo"/>
        <w:rPr>
          <w:rFonts w:ascii="Arial" w:eastAsia="Arial" w:hAnsi="Arial" w:cs="Arial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14:paraId="193AF73A" w14:textId="77777777">
        <w:trPr>
          <w:trHeight w:val="218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6866FA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5917B7A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A – Generalità sul progetto</w:t>
            </w:r>
          </w:p>
        </w:tc>
      </w:tr>
      <w:tr w:rsidR="0025175D" w14:paraId="3FBF2B86" w14:textId="77777777">
        <w:trPr>
          <w:trHeight w:val="360"/>
        </w:trPr>
        <w:tc>
          <w:tcPr>
            <w:tcW w:w="9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62B21DF" w14:textId="77777777" w:rsidR="0025175D" w:rsidRDefault="001468BD">
            <w:pPr>
              <w:pStyle w:val="Corpo"/>
              <w:jc w:val="both"/>
            </w:pPr>
            <w:r>
              <w:rPr>
                <w:rFonts w:ascii="Arial" w:hAnsi="Arial"/>
                <w:sz w:val="20"/>
                <w:szCs w:val="20"/>
              </w:rPr>
              <w:t xml:space="preserve">Titolo: </w:t>
            </w:r>
          </w:p>
        </w:tc>
      </w:tr>
      <w:tr w:rsidR="0025175D" w14:paraId="1C4BEF9F" w14:textId="77777777">
        <w:trPr>
          <w:trHeight w:val="360"/>
        </w:trPr>
        <w:tc>
          <w:tcPr>
            <w:tcW w:w="9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3F58069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 xml:space="preserve">Referente: </w:t>
            </w:r>
          </w:p>
        </w:tc>
      </w:tr>
      <w:tr w:rsidR="0025175D" w14:paraId="731BE881" w14:textId="77777777">
        <w:trPr>
          <w:trHeight w:val="1012"/>
        </w:trPr>
        <w:tc>
          <w:tcPr>
            <w:tcW w:w="9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834786F" w14:textId="77777777" w:rsidR="0025175D" w:rsidRDefault="001468BD">
            <w:pPr>
              <w:pStyle w:val="Corpo"/>
              <w:spacing w:line="288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scrizione sintetica dell’idea d’impresa</w:t>
            </w:r>
          </w:p>
          <w:p w14:paraId="7FFD13B6" w14:textId="77777777" w:rsidR="0025175D" w:rsidRDefault="0025175D">
            <w:pPr>
              <w:pStyle w:val="Corpo"/>
              <w:spacing w:line="288" w:lineRule="auto"/>
              <w:rPr>
                <w:rFonts w:ascii="Arial" w:eastAsia="Arial" w:hAnsi="Arial" w:cs="Arial"/>
                <w:sz w:val="20"/>
                <w:szCs w:val="20"/>
              </w:rPr>
            </w:pPr>
          </w:p>
          <w:p w14:paraId="2AEA21B5" w14:textId="77777777" w:rsidR="0025175D" w:rsidRDefault="0025175D">
            <w:pPr>
              <w:pStyle w:val="Corpo"/>
              <w:spacing w:line="288" w:lineRule="auto"/>
            </w:pPr>
          </w:p>
        </w:tc>
      </w:tr>
    </w:tbl>
    <w:p w14:paraId="10B38F35" w14:textId="77777777" w:rsidR="0025175D" w:rsidRDefault="0025175D">
      <w:pPr>
        <w:pStyle w:val="Corpo"/>
        <w:widowControl w:val="0"/>
        <w:rPr>
          <w:rFonts w:ascii="Arial" w:eastAsia="Arial" w:hAnsi="Arial" w:cs="Arial"/>
        </w:rPr>
      </w:pPr>
    </w:p>
    <w:p w14:paraId="53899EEC" w14:textId="77777777" w:rsidR="0025175D" w:rsidRDefault="0025175D">
      <w:pPr>
        <w:pStyle w:val="Corpo"/>
        <w:rPr>
          <w:rFonts w:ascii="Arial" w:eastAsia="Arial" w:hAnsi="Arial" w:cs="Arial"/>
          <w:sz w:val="20"/>
          <w:szCs w:val="20"/>
        </w:rPr>
      </w:pPr>
    </w:p>
    <w:tbl>
      <w:tblPr>
        <w:tblStyle w:val="TableNormal"/>
        <w:tblW w:w="973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36"/>
      </w:tblGrid>
      <w:tr w:rsidR="0025175D" w14:paraId="37CE7334" w14:textId="77777777">
        <w:trPr>
          <w:trHeight w:val="213"/>
        </w:trPr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shd w:val="clear" w:color="auto" w:fill="696BF6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1A2A630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C – Dati referente</w:t>
            </w:r>
          </w:p>
        </w:tc>
      </w:tr>
      <w:tr w:rsidR="0025175D" w14:paraId="08E62ECB" w14:textId="77777777">
        <w:trPr>
          <w:trHeight w:val="350"/>
        </w:trPr>
        <w:tc>
          <w:tcPr>
            <w:tcW w:w="973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6265DB9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>Cognome:</w:t>
            </w:r>
          </w:p>
        </w:tc>
      </w:tr>
      <w:tr w:rsidR="0025175D" w14:paraId="1F79D856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19DD826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 xml:space="preserve">Nome: </w:t>
            </w:r>
          </w:p>
        </w:tc>
      </w:tr>
      <w:tr w:rsidR="0025175D" w14:paraId="17723120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06D2D5E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 xml:space="preserve">Indirizzo: </w:t>
            </w:r>
          </w:p>
        </w:tc>
      </w:tr>
      <w:tr w:rsidR="0025175D" w14:paraId="519AE657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2D35CC6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 xml:space="preserve">Qualifica: </w:t>
            </w:r>
          </w:p>
        </w:tc>
      </w:tr>
      <w:tr w:rsidR="0025175D" w14:paraId="5703BD2F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E8387F6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 xml:space="preserve">Telefono: </w:t>
            </w:r>
          </w:p>
        </w:tc>
      </w:tr>
      <w:tr w:rsidR="0025175D" w14:paraId="004672D1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57DA597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 xml:space="preserve">Email: </w:t>
            </w:r>
          </w:p>
        </w:tc>
      </w:tr>
      <w:tr w:rsidR="0025175D" w14:paraId="4A90D13F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9AF710D" w14:textId="77777777" w:rsidR="0025175D" w:rsidRDefault="0025175D"/>
        </w:tc>
      </w:tr>
    </w:tbl>
    <w:p w14:paraId="30B837BA" w14:textId="77777777" w:rsidR="0025175D" w:rsidRDefault="0025175D">
      <w:pPr>
        <w:pStyle w:val="Corpo"/>
        <w:widowControl w:val="0"/>
        <w:rPr>
          <w:rFonts w:ascii="Arial" w:eastAsia="Arial" w:hAnsi="Arial" w:cs="Arial"/>
          <w:sz w:val="20"/>
          <w:szCs w:val="20"/>
        </w:rPr>
      </w:pPr>
    </w:p>
    <w:p w14:paraId="263EAC3E" w14:textId="77777777" w:rsidR="0025175D" w:rsidRDefault="0025175D">
      <w:pPr>
        <w:pStyle w:val="Corpo"/>
        <w:rPr>
          <w:rFonts w:ascii="Arial" w:eastAsia="Arial" w:hAnsi="Arial" w:cs="Arial"/>
          <w:sz w:val="20"/>
          <w:szCs w:val="20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700"/>
      </w:tblGrid>
      <w:tr w:rsidR="0025175D" w14:paraId="5B9DA23B" w14:textId="77777777">
        <w:trPr>
          <w:trHeight w:val="213"/>
        </w:trPr>
        <w:tc>
          <w:tcPr>
            <w:tcW w:w="97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6A70F2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D629FEA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D – Altri proponenti</w:t>
            </w:r>
          </w:p>
        </w:tc>
      </w:tr>
      <w:tr w:rsidR="0025175D" w14:paraId="6694C066" w14:textId="77777777">
        <w:trPr>
          <w:trHeight w:val="350"/>
        </w:trPr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965A38D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 xml:space="preserve">Cognome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B402433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>Nom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6B99969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sz w:val="20"/>
                <w:szCs w:val="20"/>
              </w:rPr>
              <w:t>Qualific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93F25AA" w14:textId="77777777" w:rsidR="0025175D" w:rsidRDefault="0025175D"/>
        </w:tc>
      </w:tr>
    </w:tbl>
    <w:p w14:paraId="73A5FA7E" w14:textId="77777777" w:rsidR="0025175D" w:rsidRDefault="0025175D">
      <w:pPr>
        <w:pStyle w:val="Corpo"/>
        <w:widowControl w:val="0"/>
        <w:rPr>
          <w:rFonts w:ascii="Arial" w:eastAsia="Arial" w:hAnsi="Arial" w:cs="Arial"/>
          <w:sz w:val="20"/>
          <w:szCs w:val="20"/>
        </w:rPr>
      </w:pPr>
    </w:p>
    <w:p w14:paraId="4187B420" w14:textId="77777777" w:rsidR="0025175D" w:rsidRDefault="0025175D">
      <w:pPr>
        <w:pStyle w:val="Corpo"/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045916" w14:paraId="265C19C8" w14:textId="77777777">
        <w:trPr>
          <w:trHeight w:val="476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B74E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E160F50" w14:textId="77777777" w:rsidR="0025175D" w:rsidRDefault="001468BD">
            <w:pPr>
              <w:pStyle w:val="Corpo"/>
              <w:spacing w:line="288" w:lineRule="auto"/>
              <w:rPr>
                <w:rFonts w:ascii="Arial" w:eastAsia="Arial" w:hAnsi="Arial" w:cs="Arial"/>
                <w:b/>
                <w:bCs/>
                <w:color w:val="FFFFFF"/>
                <w:sz w:val="20"/>
                <w:szCs w:val="20"/>
                <w:u w:color="FFFFFF"/>
              </w:rPr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E – Presupposti e motivazioni dell’iniziativa</w:t>
            </w:r>
          </w:p>
          <w:p w14:paraId="7F5621D0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i/>
                <w:iCs/>
                <w:color w:val="FFFFFF"/>
                <w:sz w:val="20"/>
                <w:szCs w:val="20"/>
                <w:u w:color="FFFFFF"/>
              </w:rPr>
              <w:t>P</w:t>
            </w:r>
          </w:p>
        </w:tc>
      </w:tr>
      <w:tr w:rsidR="0025175D" w14:paraId="3A06E8C4" w14:textId="77777777">
        <w:trPr>
          <w:trHeight w:val="744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655D2D1" w14:textId="77777777" w:rsidR="0025175D" w:rsidRDefault="001468BD">
            <w:pPr>
              <w:pStyle w:val="Corpo"/>
              <w:spacing w:line="288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(Max 1 pagina - Carattere 12)</w:t>
            </w:r>
          </w:p>
          <w:p w14:paraId="15856881" w14:textId="77777777" w:rsidR="0025175D" w:rsidRDefault="0025175D">
            <w:pPr>
              <w:pStyle w:val="Corpo"/>
              <w:spacing w:line="288" w:lineRule="auto"/>
            </w:pPr>
          </w:p>
        </w:tc>
      </w:tr>
    </w:tbl>
    <w:p w14:paraId="361C811E" w14:textId="77777777" w:rsidR="0025175D" w:rsidRDefault="0025175D">
      <w:pPr>
        <w:pStyle w:val="Corpo"/>
        <w:pageBreakBefore/>
        <w:widowControl w:val="0"/>
      </w:pPr>
    </w:p>
    <w:p w14:paraId="7E923489" w14:textId="77777777" w:rsidR="0025175D" w:rsidRDefault="0025175D">
      <w:pPr>
        <w:pStyle w:val="Corpo"/>
      </w:pPr>
    </w:p>
    <w:tbl>
      <w:tblPr>
        <w:tblStyle w:val="TableNormal"/>
        <w:tblW w:w="97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39"/>
      </w:tblGrid>
      <w:tr w:rsidR="0025175D" w:rsidRPr="00045916" w14:paraId="0CE9A92C" w14:textId="77777777">
        <w:trPr>
          <w:trHeight w:val="213"/>
        </w:trPr>
        <w:tc>
          <w:tcPr>
            <w:tcW w:w="9739" w:type="dxa"/>
            <w:tcBorders>
              <w:top w:val="nil"/>
              <w:left w:val="nil"/>
              <w:bottom w:val="nil"/>
              <w:right w:val="nil"/>
            </w:tcBorders>
            <w:shd w:val="clear" w:color="auto" w:fill="6C78EC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9F66767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F – Descrizione del prodotto-servizio</w:t>
            </w:r>
          </w:p>
        </w:tc>
      </w:tr>
      <w:tr w:rsidR="0025175D" w14:paraId="6DD8F2F4" w14:textId="77777777">
        <w:trPr>
          <w:trHeight w:val="803"/>
        </w:trPr>
        <w:tc>
          <w:tcPr>
            <w:tcW w:w="973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B0BACC9" w14:textId="77777777" w:rsidR="0025175D" w:rsidRDefault="001468BD">
            <w:pPr>
              <w:pStyle w:val="Corpo"/>
              <w:spacing w:line="288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(Max 1 pagina - Carattere 12)</w:t>
            </w:r>
          </w:p>
          <w:p w14:paraId="09F096E1" w14:textId="77777777" w:rsidR="0025175D" w:rsidRDefault="0025175D">
            <w:pPr>
              <w:pStyle w:val="Corpo"/>
              <w:spacing w:line="288" w:lineRule="auto"/>
            </w:pPr>
          </w:p>
        </w:tc>
      </w:tr>
    </w:tbl>
    <w:p w14:paraId="36ED63D7" w14:textId="77777777" w:rsidR="0025175D" w:rsidRDefault="0025175D">
      <w:pPr>
        <w:pStyle w:val="Corpo"/>
        <w:widowControl w:val="0"/>
      </w:pPr>
    </w:p>
    <w:p w14:paraId="4C1C09D8" w14:textId="77777777" w:rsidR="0025175D" w:rsidRDefault="0025175D">
      <w:pPr>
        <w:pStyle w:val="Corpo"/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045916" w14:paraId="5C4D3391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C78EC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AB27C08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 xml:space="preserve">G – I presupposti tecnico-scientifici e il processo produttivo </w:t>
            </w:r>
          </w:p>
        </w:tc>
      </w:tr>
      <w:tr w:rsidR="0025175D" w14:paraId="219B12B3" w14:textId="77777777">
        <w:trPr>
          <w:trHeight w:val="753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8C03AC3" w14:textId="77777777" w:rsidR="0025175D" w:rsidRDefault="001468BD">
            <w:pPr>
              <w:pStyle w:val="Corpotesto"/>
              <w:spacing w:after="283" w:line="276" w:lineRule="auto"/>
            </w:pPr>
            <w:r>
              <w:rPr>
                <w:b w:val="0"/>
                <w:bCs w:val="0"/>
              </w:rPr>
              <w:t xml:space="preserve">(Max 1 pagina </w:t>
            </w:r>
            <w:r>
              <w:t xml:space="preserve">- </w:t>
            </w:r>
            <w:r>
              <w:rPr>
                <w:b w:val="0"/>
                <w:bCs w:val="0"/>
              </w:rPr>
              <w:t>Carattere 12)</w:t>
            </w:r>
          </w:p>
        </w:tc>
      </w:tr>
    </w:tbl>
    <w:p w14:paraId="552917EC" w14:textId="77777777" w:rsidR="0025175D" w:rsidRDefault="0025175D">
      <w:pPr>
        <w:pStyle w:val="Corpo"/>
        <w:widowControl w:val="0"/>
      </w:pPr>
    </w:p>
    <w:p w14:paraId="248789BC" w14:textId="77777777" w:rsidR="0025175D" w:rsidRDefault="0025175D">
      <w:pPr>
        <w:pStyle w:val="Corpo"/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045916" w14:paraId="01B55A33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D7BE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EBBB255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I – Caratteristiche e dimensione del mercato di sbocco</w:t>
            </w:r>
          </w:p>
        </w:tc>
      </w:tr>
      <w:tr w:rsidR="0025175D" w14:paraId="79B4FEDF" w14:textId="77777777">
        <w:trPr>
          <w:trHeight w:val="1102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551F89F" w14:textId="77777777" w:rsidR="0025175D" w:rsidRDefault="001468BD">
            <w:pPr>
              <w:pStyle w:val="Corpo"/>
              <w:spacing w:line="288" w:lineRule="auto"/>
            </w:pPr>
            <w:r>
              <w:t>(</w:t>
            </w:r>
            <w:r>
              <w:rPr>
                <w:rFonts w:ascii="Arial" w:hAnsi="Arial"/>
                <w:sz w:val="20"/>
                <w:szCs w:val="20"/>
              </w:rPr>
              <w:t>Max 1 pagina - Carattere 12)</w:t>
            </w:r>
          </w:p>
          <w:p w14:paraId="54BBB80A" w14:textId="77777777" w:rsidR="0025175D" w:rsidRDefault="0025175D">
            <w:pPr>
              <w:pStyle w:val="Corpo"/>
              <w:spacing w:line="288" w:lineRule="auto"/>
              <w:rPr>
                <w:rFonts w:ascii="Arial" w:eastAsia="Arial" w:hAnsi="Arial" w:cs="Arial"/>
                <w:sz w:val="20"/>
                <w:szCs w:val="20"/>
              </w:rPr>
            </w:pPr>
          </w:p>
          <w:p w14:paraId="40904507" w14:textId="77777777" w:rsidR="0025175D" w:rsidRDefault="0025175D">
            <w:pPr>
              <w:pStyle w:val="Corpo"/>
              <w:spacing w:line="288" w:lineRule="auto"/>
            </w:pPr>
          </w:p>
        </w:tc>
      </w:tr>
    </w:tbl>
    <w:p w14:paraId="2FA2AF58" w14:textId="77777777" w:rsidR="0025175D" w:rsidRDefault="0025175D">
      <w:pPr>
        <w:pStyle w:val="Corpo"/>
        <w:widowControl w:val="0"/>
      </w:pPr>
    </w:p>
    <w:p w14:paraId="0F2D800A" w14:textId="77777777" w:rsidR="0025175D" w:rsidRDefault="0025175D">
      <w:pPr>
        <w:pStyle w:val="Corpo"/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045916" w14:paraId="0D3BA864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E7EE6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F95B488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L – Obiettivi di mercato, economici e finanziari</w:t>
            </w:r>
          </w:p>
        </w:tc>
      </w:tr>
      <w:tr w:rsidR="0025175D" w14:paraId="031A4D27" w14:textId="77777777">
        <w:trPr>
          <w:trHeight w:val="1102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4B7B5C8" w14:textId="77777777" w:rsidR="0025175D" w:rsidRDefault="001468BD">
            <w:pPr>
              <w:pStyle w:val="Corpo"/>
              <w:spacing w:line="288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t>(</w:t>
            </w:r>
            <w:r>
              <w:rPr>
                <w:rFonts w:ascii="Arial" w:hAnsi="Arial"/>
                <w:sz w:val="20"/>
                <w:szCs w:val="20"/>
              </w:rPr>
              <w:t>Max 1 pagina - Carattere 12)</w:t>
            </w:r>
          </w:p>
          <w:p w14:paraId="56C58F00" w14:textId="77777777" w:rsidR="0025175D" w:rsidRDefault="0025175D">
            <w:pPr>
              <w:pStyle w:val="Corpo"/>
              <w:spacing w:line="288" w:lineRule="auto"/>
              <w:rPr>
                <w:rFonts w:ascii="Arial" w:eastAsia="Arial" w:hAnsi="Arial" w:cs="Arial"/>
                <w:sz w:val="20"/>
                <w:szCs w:val="20"/>
              </w:rPr>
            </w:pPr>
          </w:p>
          <w:p w14:paraId="740BC891" w14:textId="77777777" w:rsidR="0025175D" w:rsidRDefault="0025175D">
            <w:pPr>
              <w:pStyle w:val="Corpo"/>
              <w:spacing w:line="288" w:lineRule="auto"/>
            </w:pPr>
          </w:p>
        </w:tc>
      </w:tr>
    </w:tbl>
    <w:p w14:paraId="230E88FE" w14:textId="77777777" w:rsidR="0025175D" w:rsidRDefault="0025175D">
      <w:pPr>
        <w:pStyle w:val="Corpo"/>
        <w:widowControl w:val="0"/>
      </w:pPr>
    </w:p>
    <w:p w14:paraId="7FAA381C" w14:textId="77777777" w:rsidR="0025175D" w:rsidRDefault="0025175D">
      <w:pPr>
        <w:pStyle w:val="Corpo"/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045916" w14:paraId="2FD25F08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F81E3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0379816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M – Le risorse finanziarie necessarie</w:t>
            </w:r>
          </w:p>
        </w:tc>
      </w:tr>
      <w:tr w:rsidR="0025175D" w14:paraId="5601127F" w14:textId="77777777">
        <w:trPr>
          <w:trHeight w:val="1007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49483FC" w14:textId="77777777" w:rsidR="0025175D" w:rsidRDefault="001468BD">
            <w:pPr>
              <w:pStyle w:val="Corpotesto"/>
              <w:spacing w:line="288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(Max 1 pagina </w:t>
            </w:r>
            <w:r>
              <w:t xml:space="preserve">- </w:t>
            </w:r>
            <w:r>
              <w:rPr>
                <w:b w:val="0"/>
                <w:bCs w:val="0"/>
              </w:rPr>
              <w:t>Carattere 12)</w:t>
            </w:r>
          </w:p>
          <w:p w14:paraId="4098185D" w14:textId="77777777" w:rsidR="0025175D" w:rsidRDefault="0025175D">
            <w:pPr>
              <w:pStyle w:val="Corpotesto"/>
              <w:spacing w:line="288" w:lineRule="auto"/>
              <w:rPr>
                <w:b w:val="0"/>
                <w:bCs w:val="0"/>
              </w:rPr>
            </w:pPr>
          </w:p>
          <w:p w14:paraId="25EB7C02" w14:textId="77777777" w:rsidR="0025175D" w:rsidRDefault="0025175D">
            <w:pPr>
              <w:pStyle w:val="Corpotesto"/>
              <w:spacing w:line="288" w:lineRule="auto"/>
            </w:pPr>
          </w:p>
        </w:tc>
      </w:tr>
    </w:tbl>
    <w:p w14:paraId="022F6DB4" w14:textId="77777777" w:rsidR="0025175D" w:rsidRDefault="0025175D">
      <w:pPr>
        <w:pStyle w:val="Corpo"/>
        <w:widowControl w:val="0"/>
      </w:pPr>
    </w:p>
    <w:p w14:paraId="70904484" w14:textId="77777777" w:rsidR="0025175D" w:rsidRDefault="0025175D">
      <w:pPr>
        <w:pStyle w:val="Corpo"/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045916" w14:paraId="705EF339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7083E0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9A169A6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N – Le risorse umane necessarie</w:t>
            </w:r>
          </w:p>
        </w:tc>
      </w:tr>
      <w:tr w:rsidR="0025175D" w14:paraId="4261ECC6" w14:textId="77777777">
        <w:trPr>
          <w:trHeight w:val="753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5A5BD75" w14:textId="77777777" w:rsidR="0025175D" w:rsidRDefault="001468BD">
            <w:pPr>
              <w:pStyle w:val="Corpotesto"/>
              <w:spacing w:after="283" w:line="276" w:lineRule="auto"/>
            </w:pPr>
            <w:r>
              <w:rPr>
                <w:b w:val="0"/>
                <w:bCs w:val="0"/>
              </w:rPr>
              <w:t>(Max 1 pagina - Carattere 12)</w:t>
            </w:r>
          </w:p>
        </w:tc>
      </w:tr>
    </w:tbl>
    <w:p w14:paraId="41C53568" w14:textId="77777777" w:rsidR="0025175D" w:rsidRDefault="0025175D">
      <w:pPr>
        <w:pStyle w:val="Corpo"/>
        <w:widowControl w:val="0"/>
      </w:pPr>
    </w:p>
    <w:p w14:paraId="459EA994" w14:textId="77777777" w:rsidR="0025175D" w:rsidRDefault="0025175D">
      <w:pPr>
        <w:pStyle w:val="Corpo"/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045916" w14:paraId="0B98BAFF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7185DD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2DC6196" w14:textId="77777777" w:rsidR="0025175D" w:rsidRDefault="001468BD">
            <w:pPr>
              <w:pStyle w:val="Corpo"/>
              <w:spacing w:line="288" w:lineRule="auto"/>
            </w:pPr>
            <w:r>
              <w:rPr>
                <w:rFonts w:ascii="Arial" w:hAnsi="Arial"/>
                <w:b/>
                <w:bCs/>
                <w:color w:val="FFFFFF"/>
                <w:sz w:val="20"/>
                <w:szCs w:val="20"/>
                <w:u w:color="FFFFFF"/>
              </w:rPr>
              <w:t>O – Le ricadute ambientali e sociali</w:t>
            </w:r>
          </w:p>
        </w:tc>
      </w:tr>
      <w:tr w:rsidR="0025175D" w14:paraId="3021F933" w14:textId="77777777">
        <w:trPr>
          <w:trHeight w:val="1102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D4A73B8" w14:textId="77777777" w:rsidR="0025175D" w:rsidRDefault="001468BD">
            <w:pPr>
              <w:pStyle w:val="Corpo"/>
              <w:spacing w:line="288" w:lineRule="auto"/>
            </w:pPr>
            <w:r>
              <w:lastRenderedPageBreak/>
              <w:t>(</w:t>
            </w:r>
            <w:r>
              <w:rPr>
                <w:rFonts w:ascii="Arial" w:hAnsi="Arial"/>
                <w:sz w:val="20"/>
                <w:szCs w:val="20"/>
              </w:rPr>
              <w:t>Max 1/2 pagina - Carattere 12)</w:t>
            </w:r>
          </w:p>
          <w:p w14:paraId="2C4644B1" w14:textId="77777777" w:rsidR="0025175D" w:rsidRDefault="0025175D">
            <w:pPr>
              <w:pStyle w:val="Corpo"/>
              <w:spacing w:line="288" w:lineRule="auto"/>
              <w:rPr>
                <w:rFonts w:ascii="Arial" w:eastAsia="Arial" w:hAnsi="Arial" w:cs="Arial"/>
                <w:sz w:val="20"/>
                <w:szCs w:val="20"/>
              </w:rPr>
            </w:pPr>
          </w:p>
          <w:p w14:paraId="1EC6150B" w14:textId="77777777" w:rsidR="0025175D" w:rsidRDefault="0025175D">
            <w:pPr>
              <w:pStyle w:val="Corpo"/>
              <w:spacing w:line="288" w:lineRule="auto"/>
            </w:pPr>
          </w:p>
        </w:tc>
      </w:tr>
    </w:tbl>
    <w:p w14:paraId="2261E7D4" w14:textId="77777777" w:rsidR="0025175D" w:rsidRDefault="0025175D">
      <w:pPr>
        <w:pStyle w:val="Corpo"/>
        <w:widowControl w:val="0"/>
      </w:pPr>
    </w:p>
    <w:p w14:paraId="210782BD" w14:textId="77777777" w:rsidR="0025175D" w:rsidRDefault="0025175D">
      <w:pPr>
        <w:pStyle w:val="Corpo"/>
        <w:rPr>
          <w:rFonts w:ascii="Arial" w:eastAsia="Arial" w:hAnsi="Arial" w:cs="Arial"/>
          <w:sz w:val="20"/>
          <w:szCs w:val="20"/>
        </w:rPr>
      </w:pPr>
    </w:p>
    <w:p w14:paraId="382F5484" w14:textId="77777777" w:rsidR="0025175D" w:rsidRDefault="0025175D">
      <w:pPr>
        <w:pStyle w:val="Corpotesto"/>
      </w:pPr>
    </w:p>
    <w:p w14:paraId="0ACA2D37" w14:textId="77777777" w:rsidR="0025175D" w:rsidRDefault="0025175D">
      <w:pPr>
        <w:pStyle w:val="Corpotesto"/>
      </w:pPr>
    </w:p>
    <w:p w14:paraId="0935419E" w14:textId="77777777" w:rsidR="0025175D" w:rsidRDefault="0025175D">
      <w:pPr>
        <w:pStyle w:val="Corpotesto"/>
      </w:pPr>
    </w:p>
    <w:p w14:paraId="5B230B6F" w14:textId="77777777" w:rsidR="0025175D" w:rsidRDefault="001468BD">
      <w:pPr>
        <w:pStyle w:val="Corpotesto"/>
      </w:pPr>
      <w:r>
        <w:t>La documentazione che i candidati produrranno nel corso della competizione ha il carattere della riservatezza ed è protetta dalle leggi nazionali ed internazionali sul diritto d’autore.</w:t>
      </w:r>
    </w:p>
    <w:p w14:paraId="6A7A94A3" w14:textId="22257F61" w:rsidR="0025175D" w:rsidRDefault="00123005">
      <w:pPr>
        <w:pStyle w:val="Corpo"/>
        <w:spacing w:line="240" w:lineRule="atLeast"/>
        <w:jc w:val="both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bCs/>
          <w:sz w:val="20"/>
          <w:szCs w:val="20"/>
        </w:rPr>
        <w:t>L’Università degli Studi di Palermo</w:t>
      </w:r>
      <w:r w:rsidR="001468BD">
        <w:rPr>
          <w:rFonts w:ascii="Arial" w:hAnsi="Arial"/>
          <w:b/>
          <w:bCs/>
          <w:sz w:val="20"/>
          <w:szCs w:val="20"/>
        </w:rPr>
        <w:t xml:space="preserve"> si impegna a utilizzare la documentazione nel rispetto del regolamento della com</w:t>
      </w:r>
      <w:r w:rsidR="008B135A">
        <w:rPr>
          <w:rFonts w:ascii="Arial" w:hAnsi="Arial"/>
          <w:b/>
          <w:bCs/>
          <w:sz w:val="20"/>
          <w:szCs w:val="20"/>
        </w:rPr>
        <w:t>petizione Start Cup Palermo 20</w:t>
      </w:r>
      <w:r>
        <w:rPr>
          <w:rFonts w:ascii="Arial" w:hAnsi="Arial"/>
          <w:b/>
          <w:bCs/>
          <w:sz w:val="20"/>
          <w:szCs w:val="20"/>
        </w:rPr>
        <w:t>23</w:t>
      </w:r>
      <w:r w:rsidR="001468BD">
        <w:rPr>
          <w:rFonts w:ascii="Arial" w:hAnsi="Arial"/>
          <w:b/>
          <w:bCs/>
          <w:sz w:val="20"/>
          <w:szCs w:val="20"/>
        </w:rPr>
        <w:t xml:space="preserve"> e a custodirla in locali protetti accessibili soltanto da personale autorizzato.</w:t>
      </w:r>
    </w:p>
    <w:p w14:paraId="7BA51FF5" w14:textId="77777777" w:rsidR="0025175D" w:rsidRDefault="0025175D">
      <w:pPr>
        <w:pStyle w:val="Corpo"/>
        <w:spacing w:line="240" w:lineRule="atLeast"/>
        <w:jc w:val="both"/>
        <w:rPr>
          <w:rFonts w:ascii="Arial" w:eastAsia="Arial" w:hAnsi="Arial" w:cs="Arial"/>
          <w:b/>
          <w:bCs/>
          <w:sz w:val="20"/>
          <w:szCs w:val="20"/>
        </w:rPr>
      </w:pPr>
    </w:p>
    <w:p w14:paraId="08C7E5AE" w14:textId="691F1AF4" w:rsidR="0025175D" w:rsidRDefault="001468BD">
      <w:pPr>
        <w:pStyle w:val="Corpodeltesto21"/>
      </w:pPr>
      <w:r>
        <w:t>Il tit</w:t>
      </w:r>
      <w:r w:rsidR="0021276C">
        <w:t>olare del trattamento dei dati è l’Università degli Studi di Palermo.</w:t>
      </w:r>
    </w:p>
    <w:p w14:paraId="77C2F86F" w14:textId="21C5773A" w:rsidR="0025175D" w:rsidRPr="00165F4C" w:rsidRDefault="001468BD">
      <w:pPr>
        <w:pStyle w:val="Corpo"/>
        <w:spacing w:line="240" w:lineRule="atLeast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Lo scrivente potrà esercit</w:t>
      </w:r>
      <w:r w:rsidR="008B42CE">
        <w:rPr>
          <w:rFonts w:ascii="Arial" w:hAnsi="Arial"/>
          <w:sz w:val="20"/>
          <w:szCs w:val="20"/>
        </w:rPr>
        <w:t>are i diritti di cui all'art. 15 del Regolamento UE 2016/679</w:t>
      </w:r>
      <w:r>
        <w:rPr>
          <w:rFonts w:ascii="Arial" w:hAnsi="Arial"/>
          <w:sz w:val="20"/>
          <w:szCs w:val="20"/>
        </w:rPr>
        <w:t xml:space="preserve"> (accesso, correzione, cancellazione, opposizione al tra</w:t>
      </w:r>
      <w:r w:rsidR="00165F4C">
        <w:rPr>
          <w:rFonts w:ascii="Arial" w:hAnsi="Arial"/>
          <w:sz w:val="20"/>
          <w:szCs w:val="20"/>
        </w:rPr>
        <w:t xml:space="preserve">ttamento, ecc.) rivolgendosi al </w:t>
      </w:r>
      <w:r w:rsidR="00165F4C" w:rsidRPr="00165F4C">
        <w:rPr>
          <w:rStyle w:val="Enfasigrassetto"/>
          <w:rFonts w:ascii="Arial" w:hAnsi="Arial" w:cs="Arial"/>
          <w:b w:val="0"/>
          <w:color w:val="333333"/>
          <w:sz w:val="20"/>
          <w:szCs w:val="20"/>
          <w:shd w:val="clear" w:color="auto" w:fill="FFFFFF"/>
        </w:rPr>
        <w:t>Responsabile della protezione dei dati </w:t>
      </w:r>
      <w:r w:rsidR="00165F4C" w:rsidRPr="00165F4C">
        <w:rPr>
          <w:rFonts w:ascii="Arial" w:hAnsi="Arial" w:cs="Arial"/>
          <w:color w:val="333333"/>
          <w:sz w:val="20"/>
          <w:szCs w:val="20"/>
          <w:shd w:val="clear" w:color="auto" w:fill="FFFFFF"/>
        </w:rPr>
        <w:t>(</w:t>
      </w:r>
      <w:r w:rsidR="00165F4C" w:rsidRPr="00165F4C">
        <w:rPr>
          <w:rStyle w:val="Enfasigrassetto"/>
          <w:rFonts w:ascii="Arial" w:hAnsi="Arial" w:cs="Arial"/>
          <w:b w:val="0"/>
          <w:color w:val="333333"/>
          <w:sz w:val="20"/>
          <w:szCs w:val="20"/>
          <w:shd w:val="clear" w:color="auto" w:fill="FFFFFF"/>
        </w:rPr>
        <w:t xml:space="preserve">Data </w:t>
      </w:r>
      <w:proofErr w:type="spellStart"/>
      <w:r w:rsidR="00165F4C" w:rsidRPr="00165F4C">
        <w:rPr>
          <w:rStyle w:val="Enfasigrassetto"/>
          <w:rFonts w:ascii="Arial" w:hAnsi="Arial" w:cs="Arial"/>
          <w:b w:val="0"/>
          <w:color w:val="333333"/>
          <w:sz w:val="20"/>
          <w:szCs w:val="20"/>
          <w:shd w:val="clear" w:color="auto" w:fill="FFFFFF"/>
        </w:rPr>
        <w:t>Protection</w:t>
      </w:r>
      <w:proofErr w:type="spellEnd"/>
      <w:r w:rsidR="00165F4C" w:rsidRPr="00165F4C">
        <w:rPr>
          <w:rStyle w:val="Enfasigrassetto"/>
          <w:rFonts w:ascii="Arial" w:hAnsi="Arial" w:cs="Arial"/>
          <w:b w:val="0"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 w:rsidR="00165F4C" w:rsidRPr="00165F4C">
        <w:rPr>
          <w:rStyle w:val="Enfasigrassetto"/>
          <w:rFonts w:ascii="Arial" w:hAnsi="Arial" w:cs="Arial"/>
          <w:b w:val="0"/>
          <w:color w:val="333333"/>
          <w:sz w:val="20"/>
          <w:szCs w:val="20"/>
          <w:shd w:val="clear" w:color="auto" w:fill="FFFFFF"/>
        </w:rPr>
        <w:t>Officer</w:t>
      </w:r>
      <w:proofErr w:type="spellEnd"/>
      <w:r w:rsidR="00165F4C" w:rsidRPr="00165F4C">
        <w:rPr>
          <w:rStyle w:val="Enfasigrassetto"/>
          <w:rFonts w:ascii="Arial" w:hAnsi="Arial" w:cs="Arial"/>
          <w:b w:val="0"/>
          <w:color w:val="333333"/>
          <w:sz w:val="20"/>
          <w:szCs w:val="20"/>
          <w:shd w:val="clear" w:color="auto" w:fill="FFFFFF"/>
        </w:rPr>
        <w:t xml:space="preserve"> o DPO</w:t>
      </w:r>
      <w:r w:rsidR="00165F4C" w:rsidRPr="00165F4C">
        <w:rPr>
          <w:rFonts w:ascii="Arial" w:hAnsi="Arial" w:cs="Arial"/>
          <w:color w:val="333333"/>
          <w:sz w:val="20"/>
          <w:szCs w:val="20"/>
          <w:shd w:val="clear" w:color="auto" w:fill="FFFFFF"/>
        </w:rPr>
        <w:t>)</w:t>
      </w:r>
      <w:r w:rsidR="008B42CE">
        <w:rPr>
          <w:rFonts w:ascii="Arial" w:hAnsi="Arial" w:cs="Arial"/>
          <w:color w:val="333333"/>
          <w:sz w:val="20"/>
          <w:szCs w:val="20"/>
          <w:shd w:val="clear" w:color="auto" w:fill="FFFFFF"/>
        </w:rPr>
        <w:t>, dott. Antonino Pollara.</w:t>
      </w:r>
      <w:r w:rsidR="00165F4C" w:rsidRPr="00165F4C">
        <w:rPr>
          <w:rFonts w:ascii="Arial" w:hAnsi="Arial" w:cs="Arial"/>
          <w:color w:val="333333"/>
          <w:sz w:val="20"/>
          <w:szCs w:val="20"/>
          <w:shd w:val="clear" w:color="auto" w:fill="FFFFFF"/>
        </w:rPr>
        <w:t> </w:t>
      </w:r>
    </w:p>
    <w:p w14:paraId="0DC1AB52" w14:textId="77777777" w:rsidR="0025175D" w:rsidRPr="00165F4C" w:rsidRDefault="0025175D">
      <w:pPr>
        <w:pStyle w:val="Corpo"/>
        <w:spacing w:line="240" w:lineRule="atLeast"/>
        <w:jc w:val="both"/>
        <w:rPr>
          <w:rFonts w:ascii="Arial" w:eastAsia="Arial" w:hAnsi="Arial" w:cs="Arial"/>
          <w:sz w:val="20"/>
          <w:szCs w:val="20"/>
        </w:rPr>
      </w:pPr>
    </w:p>
    <w:p w14:paraId="59D618F7" w14:textId="77777777" w:rsidR="0025175D" w:rsidRDefault="0025175D">
      <w:pPr>
        <w:pStyle w:val="Corpo"/>
        <w:spacing w:line="240" w:lineRule="atLeast"/>
        <w:rPr>
          <w:rFonts w:ascii="Arial" w:eastAsia="Arial" w:hAnsi="Arial" w:cs="Arial"/>
          <w:sz w:val="20"/>
          <w:szCs w:val="20"/>
        </w:rPr>
      </w:pPr>
    </w:p>
    <w:p w14:paraId="0588B412" w14:textId="77777777" w:rsidR="0025175D" w:rsidRDefault="001468BD">
      <w:pPr>
        <w:pStyle w:val="Corpo"/>
        <w:spacing w:line="240" w:lineRule="atLeast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Dichiaro di aver preso visione del Regolamento di ammissione ed esprimo il consenso al trattamento dei dati riportati sulla domanda ai fini della gestione delle procedure di ammissione.</w:t>
      </w:r>
    </w:p>
    <w:p w14:paraId="6870BF13" w14:textId="77777777" w:rsidR="00045916" w:rsidRDefault="00045916">
      <w:pPr>
        <w:pStyle w:val="Corpo"/>
        <w:spacing w:line="240" w:lineRule="atLeast"/>
        <w:rPr>
          <w:rFonts w:ascii="Arial" w:hAnsi="Arial"/>
          <w:sz w:val="20"/>
          <w:szCs w:val="20"/>
        </w:rPr>
      </w:pPr>
    </w:p>
    <w:p w14:paraId="485F2002" w14:textId="2F7BC204" w:rsidR="00045916" w:rsidRDefault="00045916">
      <w:pPr>
        <w:pStyle w:val="Corpo"/>
        <w:spacing w:line="240" w:lineRule="atLeast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Inviare la domanda f</w:t>
      </w:r>
      <w:r w:rsidR="00123005">
        <w:rPr>
          <w:rFonts w:ascii="Arial" w:hAnsi="Arial"/>
          <w:sz w:val="20"/>
          <w:szCs w:val="20"/>
        </w:rPr>
        <w:t>i</w:t>
      </w:r>
      <w:r>
        <w:rPr>
          <w:rFonts w:ascii="Arial" w:hAnsi="Arial"/>
          <w:sz w:val="20"/>
          <w:szCs w:val="20"/>
        </w:rPr>
        <w:t>rmata e datata alla mail</w:t>
      </w:r>
      <w:r w:rsidR="00165F4C">
        <w:rPr>
          <w:rFonts w:ascii="Arial" w:hAnsi="Arial"/>
          <w:sz w:val="20"/>
          <w:szCs w:val="20"/>
        </w:rPr>
        <w:t>:</w:t>
      </w:r>
      <w:r w:rsidR="0021276C">
        <w:rPr>
          <w:rFonts w:ascii="Arial" w:hAnsi="Arial"/>
          <w:sz w:val="20"/>
          <w:szCs w:val="20"/>
        </w:rPr>
        <w:t xml:space="preserve"> </w:t>
      </w:r>
      <w:r>
        <w:rPr>
          <w:rFonts w:ascii="Arial" w:hAnsi="Arial"/>
          <w:sz w:val="20"/>
          <w:szCs w:val="20"/>
        </w:rPr>
        <w:t xml:space="preserve"> </w:t>
      </w:r>
      <w:r w:rsidR="0021276C">
        <w:rPr>
          <w:rFonts w:ascii="Arial" w:hAnsi="Arial"/>
          <w:sz w:val="20"/>
          <w:szCs w:val="20"/>
        </w:rPr>
        <w:t xml:space="preserve">dipartimento.seas@cert.unipa.it </w:t>
      </w:r>
      <w:r>
        <w:rPr>
          <w:rFonts w:ascii="Arial" w:hAnsi="Arial"/>
          <w:sz w:val="20"/>
          <w:szCs w:val="20"/>
        </w:rPr>
        <w:t xml:space="preserve"> </w:t>
      </w:r>
    </w:p>
    <w:p w14:paraId="045BB9FB" w14:textId="77777777" w:rsidR="0025175D" w:rsidRDefault="0025175D">
      <w:pPr>
        <w:pStyle w:val="Corpo"/>
        <w:spacing w:line="240" w:lineRule="atLeast"/>
        <w:jc w:val="both"/>
        <w:rPr>
          <w:rFonts w:ascii="Arial" w:eastAsia="Arial" w:hAnsi="Arial" w:cs="Arial"/>
          <w:sz w:val="20"/>
          <w:szCs w:val="20"/>
        </w:rPr>
      </w:pPr>
    </w:p>
    <w:p w14:paraId="4DFA9013" w14:textId="77777777" w:rsidR="0025175D" w:rsidRDefault="0025175D">
      <w:pPr>
        <w:pStyle w:val="Corpo"/>
        <w:spacing w:line="240" w:lineRule="atLeast"/>
        <w:rPr>
          <w:rFonts w:ascii="Arial" w:eastAsia="Arial" w:hAnsi="Arial" w:cs="Arial"/>
          <w:sz w:val="20"/>
          <w:szCs w:val="20"/>
        </w:rPr>
      </w:pPr>
    </w:p>
    <w:p w14:paraId="20760418" w14:textId="77777777" w:rsidR="0025175D" w:rsidRDefault="0025175D">
      <w:pPr>
        <w:pStyle w:val="Corpo"/>
        <w:spacing w:line="240" w:lineRule="atLeast"/>
        <w:rPr>
          <w:rFonts w:ascii="Arial" w:eastAsia="Arial" w:hAnsi="Arial" w:cs="Arial"/>
          <w:sz w:val="20"/>
          <w:szCs w:val="20"/>
        </w:rPr>
      </w:pPr>
    </w:p>
    <w:p w14:paraId="6A87C25D" w14:textId="77777777" w:rsidR="0025175D" w:rsidRDefault="001468BD">
      <w:pPr>
        <w:pStyle w:val="Corpo"/>
        <w:tabs>
          <w:tab w:val="center" w:pos="7560"/>
        </w:tabs>
        <w:spacing w:line="240" w:lineRule="atLeast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  <w:lang w:val="de-DE"/>
        </w:rPr>
        <w:t>Data</w:t>
      </w:r>
      <w:r>
        <w:rPr>
          <w:rFonts w:ascii="Arial" w:hAnsi="Arial"/>
          <w:sz w:val="20"/>
          <w:szCs w:val="20"/>
          <w:lang w:val="de-DE"/>
        </w:rPr>
        <w:tab/>
        <w:t>Firma</w:t>
      </w:r>
    </w:p>
    <w:p w14:paraId="75386C15" w14:textId="39CED40B" w:rsidR="0025175D" w:rsidRDefault="0025175D">
      <w:pPr>
        <w:pStyle w:val="Corpo"/>
        <w:spacing w:line="240" w:lineRule="atLeast"/>
      </w:pPr>
    </w:p>
    <w:sectPr w:rsidR="0025175D" w:rsidSect="0025175D">
      <w:headerReference w:type="default" r:id="rId7"/>
      <w:footerReference w:type="default" r:id="rId8"/>
      <w:pgSz w:w="11900" w:h="16840"/>
      <w:pgMar w:top="1701" w:right="851" w:bottom="1304" w:left="1418" w:header="709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9D09E" w14:textId="77777777" w:rsidR="00155DD8" w:rsidRDefault="00155DD8" w:rsidP="0025175D">
      <w:r>
        <w:separator/>
      </w:r>
    </w:p>
  </w:endnote>
  <w:endnote w:type="continuationSeparator" w:id="0">
    <w:p w14:paraId="46A9EC6B" w14:textId="77777777" w:rsidR="00155DD8" w:rsidRDefault="00155DD8" w:rsidP="00251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7598F" w14:textId="77777777" w:rsidR="0025175D" w:rsidRDefault="0025175D">
    <w:pPr>
      <w:pStyle w:val="Intestazioneepidipagin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9E845" w14:textId="77777777" w:rsidR="00155DD8" w:rsidRDefault="00155DD8" w:rsidP="0025175D">
      <w:r>
        <w:separator/>
      </w:r>
    </w:p>
  </w:footnote>
  <w:footnote w:type="continuationSeparator" w:id="0">
    <w:p w14:paraId="14FA24B8" w14:textId="77777777" w:rsidR="00155DD8" w:rsidRDefault="00155DD8" w:rsidP="002517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34218" w14:textId="77777777" w:rsidR="0025175D" w:rsidRDefault="0025175D">
    <w:pPr>
      <w:pStyle w:val="Intestazioneepidipagina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sLQwMDC1MDM1MzFV0lEKTi0uzszPAykwqgUAggM5+ywAAAA="/>
  </w:docVars>
  <w:rsids>
    <w:rsidRoot w:val="0025175D"/>
    <w:rsid w:val="00045916"/>
    <w:rsid w:val="00123005"/>
    <w:rsid w:val="00136A60"/>
    <w:rsid w:val="001468BD"/>
    <w:rsid w:val="00155DD8"/>
    <w:rsid w:val="00165F4C"/>
    <w:rsid w:val="0021276C"/>
    <w:rsid w:val="002445E8"/>
    <w:rsid w:val="0025175D"/>
    <w:rsid w:val="003268CE"/>
    <w:rsid w:val="004005E5"/>
    <w:rsid w:val="004E0A84"/>
    <w:rsid w:val="008B135A"/>
    <w:rsid w:val="008B42CE"/>
    <w:rsid w:val="00A43F33"/>
    <w:rsid w:val="00E73C2E"/>
    <w:rsid w:val="00F44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D8C8D9"/>
  <w15:docId w15:val="{A58E2CD4-FE25-4339-A876-67EE57557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25175D"/>
    <w:rPr>
      <w:sz w:val="24"/>
      <w:szCs w:val="24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25175D"/>
    <w:rPr>
      <w:u w:val="single"/>
    </w:rPr>
  </w:style>
  <w:style w:type="table" w:customStyle="1" w:styleId="TableNormal">
    <w:name w:val="Table Normal"/>
    <w:rsid w:val="0025175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stazioneepidipagina">
    <w:name w:val="Intestazione e piè di pagina"/>
    <w:rsid w:val="0025175D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Corpo">
    <w:name w:val="Corpo"/>
    <w:rsid w:val="0025175D"/>
    <w:pPr>
      <w:suppressAutoHyphens/>
    </w:pPr>
    <w:rPr>
      <w:rFonts w:cs="Arial Unicode MS"/>
      <w:color w:val="000000"/>
      <w:sz w:val="24"/>
      <w:szCs w:val="24"/>
      <w:u w:color="000000"/>
    </w:rPr>
  </w:style>
  <w:style w:type="paragraph" w:styleId="Corpotesto">
    <w:name w:val="Body Text"/>
    <w:rsid w:val="0025175D"/>
    <w:pPr>
      <w:suppressAutoHyphens/>
      <w:spacing w:line="240" w:lineRule="atLeast"/>
      <w:jc w:val="both"/>
    </w:pPr>
    <w:rPr>
      <w:rFonts w:ascii="Arial" w:hAnsi="Arial" w:cs="Arial Unicode MS"/>
      <w:b/>
      <w:bCs/>
      <w:color w:val="000000"/>
      <w:u w:color="000000"/>
    </w:rPr>
  </w:style>
  <w:style w:type="paragraph" w:customStyle="1" w:styleId="Corpodeltesto21">
    <w:name w:val="Corpo del testo 21"/>
    <w:rsid w:val="0025175D"/>
    <w:pPr>
      <w:suppressAutoHyphens/>
      <w:spacing w:line="240" w:lineRule="atLeast"/>
      <w:jc w:val="both"/>
    </w:pPr>
    <w:rPr>
      <w:rFonts w:ascii="Arial" w:hAnsi="Arial" w:cs="Arial Unicode MS"/>
      <w:color w:val="000000"/>
      <w:u w:color="000000"/>
    </w:rPr>
  </w:style>
  <w:style w:type="character" w:styleId="Enfasigrassetto">
    <w:name w:val="Strong"/>
    <w:basedOn w:val="Carpredefinitoparagrafo"/>
    <w:uiPriority w:val="22"/>
    <w:qFormat/>
    <w:rsid w:val="00165F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99</Words>
  <Characters>1719</Characters>
  <Application>Microsoft Office Word</Application>
  <DocSecurity>0</DocSecurity>
  <Lines>66</Lines>
  <Paragraphs>4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Guizzardi</dc:creator>
  <cp:lastModifiedBy>Marco Ruisi</cp:lastModifiedBy>
  <cp:revision>2</cp:revision>
  <dcterms:created xsi:type="dcterms:W3CDTF">2023-05-26T09:44:00Z</dcterms:created>
  <dcterms:modified xsi:type="dcterms:W3CDTF">2023-05-26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9f59134f9d1cf7724598d12d03cba55ef8da6799ee898737103de037283d5f</vt:lpwstr>
  </property>
</Properties>
</file>